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C2C1D" w14:textId="7F4994C3" w:rsidR="00EF667F" w:rsidRP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>CDS3006 - Data analysis and visualization</w:t>
      </w:r>
    </w:p>
    <w:p w14:paraId="14E5D39A" w14:textId="16818551" w:rsid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 xml:space="preserve">Lab Program </w:t>
      </w:r>
      <w:r w:rsidR="00767FFB">
        <w:rPr>
          <w:rFonts w:ascii="Times New Roman" w:hAnsi="Times New Roman" w:cs="Times New Roman"/>
          <w:b/>
          <w:bCs/>
          <w:sz w:val="32"/>
          <w:szCs w:val="32"/>
        </w:rPr>
        <w:t>3</w:t>
      </w:r>
    </w:p>
    <w:p w14:paraId="3B5C06C1" w14:textId="349CB654" w:rsidR="00E63175" w:rsidRDefault="00BB0CD7" w:rsidP="00E63175">
      <w:pPr>
        <w:pStyle w:val="ListParagraph"/>
        <w:ind w:left="0"/>
        <w:rPr>
          <w:rFonts w:ascii="Segoe UI" w:hAnsi="Segoe UI" w:cs="Segoe UI"/>
          <w:color w:val="252424"/>
          <w:sz w:val="21"/>
          <w:szCs w:val="21"/>
          <w:shd w:val="clear" w:color="auto" w:fill="F5F5F5"/>
        </w:rPr>
      </w:pPr>
      <w:r>
        <w:rPr>
          <w:rFonts w:ascii="Segoe UI" w:hAnsi="Segoe UI" w:cs="Segoe UI"/>
          <w:color w:val="252424"/>
          <w:sz w:val="21"/>
          <w:szCs w:val="21"/>
          <w:shd w:val="clear" w:color="auto" w:fill="F5F5F5"/>
        </w:rPr>
        <w:t xml:space="preserve">3. Conduct geographic analysis on sample data using map on tableau - Download New York city Airbnb data from </w:t>
      </w:r>
      <w:proofErr w:type="spellStart"/>
      <w:r>
        <w:rPr>
          <w:rFonts w:ascii="Segoe UI" w:hAnsi="Segoe UI" w:cs="Segoe UI"/>
          <w:color w:val="252424"/>
          <w:sz w:val="21"/>
          <w:szCs w:val="21"/>
          <w:shd w:val="clear" w:color="auto" w:fill="F5F5F5"/>
        </w:rPr>
        <w:t>kaggle</w:t>
      </w:r>
      <w:proofErr w:type="spellEnd"/>
      <w:r>
        <w:rPr>
          <w:rFonts w:ascii="Segoe UI" w:hAnsi="Segoe UI" w:cs="Segoe UI"/>
          <w:color w:val="252424"/>
          <w:sz w:val="21"/>
          <w:szCs w:val="21"/>
          <w:shd w:val="clear" w:color="auto" w:fill="F5F5F5"/>
        </w:rPr>
        <w:t xml:space="preserve"> and </w:t>
      </w:r>
      <w:proofErr w:type="spellStart"/>
      <w:r>
        <w:rPr>
          <w:rFonts w:ascii="Segoe UI" w:hAnsi="Segoe UI" w:cs="Segoe UI"/>
          <w:color w:val="252424"/>
          <w:sz w:val="21"/>
          <w:szCs w:val="21"/>
          <w:shd w:val="clear" w:color="auto" w:fill="F5F5F5"/>
        </w:rPr>
        <w:t>analyze</w:t>
      </w:r>
      <w:proofErr w:type="spellEnd"/>
      <w:r>
        <w:rPr>
          <w:rFonts w:ascii="Segoe UI" w:hAnsi="Segoe UI" w:cs="Segoe UI"/>
          <w:color w:val="252424"/>
          <w:sz w:val="21"/>
          <w:szCs w:val="21"/>
          <w:shd w:val="clear" w:color="auto" w:fill="F5F5F5"/>
        </w:rPr>
        <w:t xml:space="preserve"> the geographic information.</w:t>
      </w:r>
    </w:p>
    <w:p w14:paraId="7B0B9518" w14:textId="77777777" w:rsidR="00E04E7C" w:rsidRDefault="00E04E7C" w:rsidP="00E63175">
      <w:pPr>
        <w:pStyle w:val="ListParagraph"/>
        <w:ind w:left="0"/>
        <w:rPr>
          <w:rFonts w:ascii="Segoe UI" w:hAnsi="Segoe UI" w:cs="Segoe UI"/>
          <w:color w:val="252424"/>
          <w:sz w:val="21"/>
          <w:szCs w:val="21"/>
          <w:shd w:val="clear" w:color="auto" w:fill="F5F5F5"/>
        </w:rPr>
      </w:pPr>
    </w:p>
    <w:p w14:paraId="56CBE63B" w14:textId="70DC1737" w:rsidR="00BB0CD7" w:rsidRDefault="00AF6506" w:rsidP="00E63175">
      <w:pPr>
        <w:pStyle w:val="ListParagraph"/>
        <w:ind w:left="0"/>
        <w:rPr>
          <w:rFonts w:ascii="Segoe UI" w:hAnsi="Segoe UI" w:cs="Segoe UI"/>
          <w:color w:val="252424"/>
          <w:sz w:val="21"/>
          <w:szCs w:val="21"/>
          <w:shd w:val="clear" w:color="auto" w:fill="F5F5F5"/>
        </w:rPr>
      </w:pPr>
      <w:r>
        <w:rPr>
          <w:rFonts w:ascii="Segoe UI" w:hAnsi="Segoe UI" w:cs="Segoe UI"/>
          <w:color w:val="252424"/>
          <w:sz w:val="21"/>
          <w:szCs w:val="21"/>
          <w:shd w:val="clear" w:color="auto" w:fill="F5F5F5"/>
        </w:rPr>
        <w:t xml:space="preserve">3.1 analyse </w:t>
      </w:r>
      <w:r>
        <w:t>relative difference in price and reviews among different areas.</w:t>
      </w:r>
    </w:p>
    <w:p w14:paraId="0A3FB7AF" w14:textId="386CA426" w:rsidR="00BB0CD7" w:rsidRDefault="00BB0CD7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AE214EE" w14:textId="0E49C11C" w:rsidR="001F3739" w:rsidRDefault="001F3739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E82100F" w14:textId="7EB52CA1" w:rsidR="001F3739" w:rsidRDefault="001F3739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65F70D23" wp14:editId="7E618841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pping lp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E28FC" w14:textId="44CB3AEB" w:rsidR="001F3739" w:rsidRDefault="001F3739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3A034E5" w14:textId="741A01C4" w:rsidR="001F3739" w:rsidRDefault="001F3739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4C2AE79" w14:textId="5BAC0B95" w:rsidR="001F3739" w:rsidRDefault="001F3739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1F078CA" w14:textId="2D45567B" w:rsidR="00D211F7" w:rsidRDefault="001F3739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collected from New York city Airbnb had different data’s like </w:t>
      </w:r>
      <w:r w:rsidR="008B2675">
        <w:rPr>
          <w:rFonts w:ascii="Times New Roman" w:hAnsi="Times New Roman" w:cs="Times New Roman"/>
          <w:sz w:val="24"/>
          <w:szCs w:val="24"/>
        </w:rPr>
        <w:t xml:space="preserve">reviews, price, neighbourhood, groups, last month reviews </w:t>
      </w:r>
      <w:proofErr w:type="spellStart"/>
      <w:proofErr w:type="gramStart"/>
      <w:r w:rsidR="008B2675">
        <w:rPr>
          <w:rFonts w:ascii="Times New Roman" w:hAnsi="Times New Roman" w:cs="Times New Roman"/>
          <w:sz w:val="24"/>
          <w:szCs w:val="24"/>
        </w:rPr>
        <w:t>ect</w:t>
      </w:r>
      <w:proofErr w:type="spellEnd"/>
      <w:r w:rsidR="008B2675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="008B2675">
        <w:rPr>
          <w:rFonts w:ascii="Times New Roman" w:hAnsi="Times New Roman" w:cs="Times New Roman"/>
          <w:sz w:val="24"/>
          <w:szCs w:val="24"/>
        </w:rPr>
        <w:t xml:space="preserve"> this analysis shows most number of neighbourhood has Entire home/apt and private room and the least number is shared room. From the analysis the relative difference in price and reviews among</w:t>
      </w:r>
      <w:r w:rsidR="00D211F7">
        <w:rPr>
          <w:rFonts w:ascii="Times New Roman" w:hAnsi="Times New Roman" w:cs="Times New Roman"/>
          <w:sz w:val="24"/>
          <w:szCs w:val="24"/>
        </w:rPr>
        <w:t xml:space="preserve"> different area:</w:t>
      </w:r>
    </w:p>
    <w:p w14:paraId="558A1240" w14:textId="2F42840C" w:rsidR="00D211F7" w:rsidRDefault="00D211F7" w:rsidP="00D211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ifferentiates the room types Entire home/</w:t>
      </w:r>
      <w:proofErr w:type="gramStart"/>
      <w:r>
        <w:rPr>
          <w:rFonts w:ascii="Times New Roman" w:hAnsi="Times New Roman" w:cs="Times New Roman"/>
          <w:sz w:val="24"/>
          <w:szCs w:val="24"/>
        </w:rPr>
        <w:t>apt  (</w:t>
      </w:r>
      <w:proofErr w:type="gramEnd"/>
      <w:r>
        <w:rPr>
          <w:rFonts w:ascii="Times New Roman" w:hAnsi="Times New Roman" w:cs="Times New Roman"/>
          <w:sz w:val="24"/>
          <w:szCs w:val="24"/>
        </w:rPr>
        <w:t>blue), Private room ( orange ) and shared rooms ( red ).</w:t>
      </w:r>
    </w:p>
    <w:p w14:paraId="25D088BE" w14:textId="1DB26B18" w:rsidR="00D211F7" w:rsidRPr="00D211F7" w:rsidRDefault="00D211F7" w:rsidP="00D211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ze of the point increases as the price increase.</w:t>
      </w:r>
    </w:p>
    <w:p w14:paraId="724532BC" w14:textId="0D95BE5C" w:rsidR="001F3739" w:rsidRDefault="00D211F7" w:rsidP="00D211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8F6924">
        <w:rPr>
          <w:rFonts w:ascii="Times New Roman" w:hAnsi="Times New Roman" w:cs="Times New Roman"/>
          <w:sz w:val="24"/>
          <w:szCs w:val="24"/>
        </w:rPr>
        <w:t>eview is low for the highly priced room type when compared to low priced room types.</w:t>
      </w:r>
    </w:p>
    <w:p w14:paraId="77CF9A6D" w14:textId="72643D9B" w:rsidR="00D211F7" w:rsidRPr="006F4B20" w:rsidRDefault="00D211F7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211F7" w:rsidRPr="006F4B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0471A"/>
    <w:multiLevelType w:val="multilevel"/>
    <w:tmpl w:val="D57C7C1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615556DB"/>
    <w:multiLevelType w:val="hybridMultilevel"/>
    <w:tmpl w:val="4B20A2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DA0NTKwNDIyMLRQ0lEKTi0uzszPAykwrgUACsX+TiwAAAA="/>
  </w:docVars>
  <w:rsids>
    <w:rsidRoot w:val="001C0750"/>
    <w:rsid w:val="0019732D"/>
    <w:rsid w:val="001C0750"/>
    <w:rsid w:val="001D7107"/>
    <w:rsid w:val="001F3739"/>
    <w:rsid w:val="002530A7"/>
    <w:rsid w:val="00376BED"/>
    <w:rsid w:val="00682A99"/>
    <w:rsid w:val="006F265E"/>
    <w:rsid w:val="006F4B20"/>
    <w:rsid w:val="00767FFB"/>
    <w:rsid w:val="007700BC"/>
    <w:rsid w:val="007E75F0"/>
    <w:rsid w:val="00874AC9"/>
    <w:rsid w:val="008B2675"/>
    <w:rsid w:val="008F6924"/>
    <w:rsid w:val="00A31A98"/>
    <w:rsid w:val="00A77476"/>
    <w:rsid w:val="00AF6506"/>
    <w:rsid w:val="00BB0CD7"/>
    <w:rsid w:val="00C676DF"/>
    <w:rsid w:val="00D211F7"/>
    <w:rsid w:val="00D216EF"/>
    <w:rsid w:val="00E04E7C"/>
    <w:rsid w:val="00E63175"/>
    <w:rsid w:val="00E96E62"/>
    <w:rsid w:val="00EF667F"/>
    <w:rsid w:val="00FB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DDF2A"/>
  <w15:chartTrackingRefBased/>
  <w15:docId w15:val="{267055F4-B4C1-40D1-8B12-E2043C9C0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1B2828C042B498CDAA70C10E68B79" ma:contentTypeVersion="3" ma:contentTypeDescription="Create a new document." ma:contentTypeScope="" ma:versionID="8590e23df59fe0fc1602fd716e0c80e9">
  <xsd:schema xmlns:xsd="http://www.w3.org/2001/XMLSchema" xmlns:xs="http://www.w3.org/2001/XMLSchema" xmlns:p="http://schemas.microsoft.com/office/2006/metadata/properties" xmlns:ns2="50eee4b4-1067-4e0b-9ec8-b2b92e697620" targetNamespace="http://schemas.microsoft.com/office/2006/metadata/properties" ma:root="true" ma:fieldsID="3d51135b6c7b927af62ea7c241b50c83" ns2:_="">
    <xsd:import namespace="50eee4b4-1067-4e0b-9ec8-b2b92e69762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ee4b4-1067-4e0b-9ec8-b2b92e69762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C1B5DC-2C74-4542-89A0-1AD1CBA3C3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ee4b4-1067-4e0b-9ec8-b2b92e697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A254B1-6878-4196-B592-4A95282F0A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asvika39@gmail.com</cp:lastModifiedBy>
  <cp:revision>11</cp:revision>
  <dcterms:created xsi:type="dcterms:W3CDTF">2022-10-13T06:57:00Z</dcterms:created>
  <dcterms:modified xsi:type="dcterms:W3CDTF">2022-11-03T17:12:00Z</dcterms:modified>
</cp:coreProperties>
</file>